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C109856" w:rsidR="0000007A" w:rsidRPr="00DE7D30" w:rsidRDefault="0059261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72D53">
                <w:rPr>
                  <w:rStyle w:val="Hyperlink"/>
                  <w:rFonts w:ascii="Arial" w:hAnsi="Arial" w:cs="Arial"/>
                </w:rPr>
                <w:t>Science and Technology - Recent Updates and Future Prospec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AD32B59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9261E">
              <w:rPr>
                <w:rFonts w:ascii="Arial" w:hAnsi="Arial" w:cs="Arial"/>
                <w:b/>
                <w:bCs/>
                <w:szCs w:val="28"/>
                <w:lang w:val="en-GB"/>
              </w:rPr>
              <w:t>1736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222C122" w:rsidR="0000007A" w:rsidRPr="00DE7D30" w:rsidRDefault="0059261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9261E">
              <w:rPr>
                <w:rFonts w:ascii="Arial" w:hAnsi="Arial" w:cs="Arial"/>
                <w:b/>
                <w:szCs w:val="28"/>
                <w:lang w:val="en-GB"/>
              </w:rPr>
              <w:t>Transdisciplinary research in theatrical literature through technological integration and interfacing informa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A5508AF" w:rsidR="00CF0BBB" w:rsidRPr="00DE7D30" w:rsidRDefault="0059261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85.5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42FF28" w14:textId="77777777" w:rsidR="0059261E" w:rsidRDefault="0059261E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9261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IOP Conf. Series: Materials Science and Engineering 144 (2016) 012008 </w:t>
                  </w:r>
                </w:p>
                <w:p w14:paraId="79E905C6" w14:textId="77777777" w:rsidR="0059261E" w:rsidRDefault="0059261E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3BCA6F4D" w:rsidR="00E03C32" w:rsidRDefault="0059261E" w:rsidP="0059261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9261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10.1088/1757-899X/144/1/012008</w:t>
                  </w:r>
                </w:p>
                <w:p w14:paraId="2C8191FC" w14:textId="77777777" w:rsidR="0059261E" w:rsidRPr="007B54A4" w:rsidRDefault="0059261E" w:rsidP="0059261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D158F4" w14:textId="77777777" w:rsidR="00A5793E" w:rsidRPr="0000007A" w:rsidRDefault="00A5793E" w:rsidP="0099583E">
      <w:r>
        <w:separator/>
      </w:r>
    </w:p>
  </w:endnote>
  <w:endnote w:type="continuationSeparator" w:id="0">
    <w:p w14:paraId="66AE9421" w14:textId="77777777" w:rsidR="00A5793E" w:rsidRPr="0000007A" w:rsidRDefault="00A5793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F5502A" w14:textId="77777777" w:rsidR="00A5793E" w:rsidRPr="0000007A" w:rsidRDefault="00A5793E" w:rsidP="0099583E">
      <w:r>
        <w:separator/>
      </w:r>
    </w:p>
  </w:footnote>
  <w:footnote w:type="continuationSeparator" w:id="0">
    <w:p w14:paraId="27FF2486" w14:textId="77777777" w:rsidR="00A5793E" w:rsidRPr="0000007A" w:rsidRDefault="00A5793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C721B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9261E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793E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299E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recent-updates-and-future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4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5T11:55:00Z</dcterms:modified>
</cp:coreProperties>
</file>